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r</w:t>
      </w:r>
      <w:r>
        <w:t xml:space="preserve"> </w:t>
      </w:r>
      <w:r>
        <w:t xml:space="preserve">es</w:t>
      </w:r>
      <w:r>
        <w:t xml:space="preserve"> </w:t>
      </w:r>
      <w:r>
        <w:t xml:space="preserve">Salaam</w:t>
      </w:r>
    </w:p>
    <w:bookmarkStart w:id="21" w:name="X75fd7d8d821a3a05aa82c57a3ea56741c67e841"/>
    <w:p>
      <w:pPr>
        <w:pStyle w:val="Heading1"/>
      </w:pPr>
      <w:r>
        <w:t xml:space="preserve">Internship Application Letter for Dentist Position</w:t>
      </w:r>
    </w:p>
    <w:p>
      <w:pPr>
        <w:pStyle w:val="FirstParagraph"/>
      </w:pPr>
      <w:r>
        <w:t xml:space="preserve">October 26, 2023</w:t>
      </w:r>
    </w:p>
    <w:p>
      <w:pPr>
        <w:pStyle w:val="BodyText"/>
      </w:pPr>
      <w:r>
        <w:t xml:space="preserve">Dr. Amina Mwangi</w:t>
      </w:r>
      <w:r>
        <w:br/>
      </w:r>
      <w:r>
        <w:t xml:space="preserve">Dental Director</w:t>
      </w:r>
      <w:r>
        <w:br/>
      </w:r>
      <w:r>
        <w:t xml:space="preserve">City Health Clinic Dar es Salaam</w:t>
      </w:r>
      <w:r>
        <w:br/>
      </w:r>
      <w:r>
        <w:t xml:space="preserve">P.O. Box 1456</w:t>
      </w:r>
      <w:r>
        <w:br/>
      </w:r>
      <w:r>
        <w:t xml:space="preserve">Dar es Salaam, Tanzania</w:t>
      </w:r>
    </w:p>
    <w:bookmarkStart w:id="20" w:name="Xb386db3c79069d4d945a8a0324e2949849c8f18"/>
    <w:p>
      <w:pPr>
        <w:pStyle w:val="Heading2"/>
      </w:pPr>
      <w:r>
        <w:t xml:space="preserve">Subject: Formal Application for Dental Internship at City Health Clinic Dar es Salaam</w:t>
      </w:r>
    </w:p>
    <w:p>
      <w:pPr>
        <w:pStyle w:val="FirstParagraph"/>
      </w:pPr>
      <w:r>
        <w:t xml:space="preserve">Dear Dr. Mwangi,</w:t>
      </w:r>
    </w:p>
    <w:p>
      <w:pPr>
        <w:pStyle w:val="BodyText"/>
      </w:pPr>
      <w:r>
        <w:t xml:space="preserve">With profound enthusiasm and deep respect for Tanzania's healthcare mission, I am writing to submit my formal</w:t>
      </w:r>
      <w:r>
        <w:t xml:space="preserve"> </w:t>
      </w:r>
      <w:r>
        <w:rPr>
          <w:bCs/>
          <w:b/>
        </w:rPr>
        <w:t xml:space="preserve">Internship Application Letter</w:t>
      </w:r>
      <w:r>
        <w:t xml:space="preserve"> </w:t>
      </w:r>
      <w:r>
        <w:t xml:space="preserve">for the Dentist Internship position at City Health Clinic in Dar es Salaam. As a recently graduated Doctor of Dental Surgery (DDS) from Muhimbili University of Health and Allied Sciences, I have meticulously prepared this application to demonstrate how my clinical skills, cultural sensitivity, and unwavering commitment to community health align with the transformative dental care needs of</w:t>
      </w:r>
      <w:r>
        <w:t xml:space="preserve"> </w:t>
      </w:r>
      <w:r>
        <w:rPr>
          <w:bCs/>
          <w:b/>
        </w:rPr>
        <w:t xml:space="preserve">Tanzania Dar es Salaam</w:t>
      </w:r>
      <w:r>
        <w:t xml:space="preserve">. This internship represents not merely a professional opportunity but a pivotal step toward contributing meaningfully to Tanzania's public health landscape.</w:t>
      </w:r>
    </w:p>
    <w:p>
      <w:pPr>
        <w:pStyle w:val="BodyText"/>
      </w:pPr>
      <w:r>
        <w:t xml:space="preserve">My academic journey at Muhimbili University immersed me in both theoretical excellence and practical application within Tanzania's unique healthcare context. I completed 1,200 hours of supervised clinical rotations across rural and urban settings—practicing in Dodoma Regional Hospital while also volunteering at community dental camps in rural villages near Arusha. These experiences cultivated my ability to diagnose complex cases with limited resources, a critical skill for</w:t>
      </w:r>
      <w:r>
        <w:t xml:space="preserve"> </w:t>
      </w:r>
      <w:r>
        <w:rPr>
          <w:bCs/>
          <w:b/>
        </w:rPr>
        <w:t xml:space="preserve">Tanzania Dar es Salaam</w:t>
      </w:r>
      <w:r>
        <w:t xml:space="preserve">, where dental infrastructure faces significant demand-supply gaps. During a six-month attachment at Mwanza General Hospital, I managed over 200 pediatric patients annually, implementing preventive programs that reduced decay incidence by 35% through fluoride varnish applications and oral hygiene education—a model I am eager to replicate in Dar es Salaam's underserved neighborhoods.</w:t>
      </w:r>
    </w:p>
    <w:p>
      <w:pPr>
        <w:pStyle w:val="BodyText"/>
      </w:pPr>
      <w:r>
        <w:t xml:space="preserve">What sets my candidacy apart is my specialized focus on</w:t>
      </w:r>
      <w:r>
        <w:t xml:space="preserve"> </w:t>
      </w:r>
      <w:r>
        <w:rPr>
          <w:iCs/>
          <w:i/>
        </w:rPr>
        <w:t xml:space="preserve">community-centered dentistry</w:t>
      </w:r>
      <w:r>
        <w:t xml:space="preserve">, a philosophy deeply aligned with Tanzania's National Health Policy. In Dar es Salaam, where 70% of residents lack access to regular dental care (per 2022 Ministry of Health data), I have developed innovative outreach strategies. As a member of the Muhimbili Dental Volunteers Network, I co-designed a mobile clinic initiative that provided free screenings in Kigamboni district, reaching over 850 patients in six months. This project required navigating cultural nuances—such as incorporating Swahili proverbs about oral health into educational materials and collaborating with local *wazee* (elders) to build trust. I understand that effective dentistry in</w:t>
      </w:r>
      <w:r>
        <w:t xml:space="preserve"> </w:t>
      </w:r>
      <w:r>
        <w:rPr>
          <w:bCs/>
          <w:b/>
        </w:rPr>
        <w:t xml:space="preserve">Tanzania Dar es Salaam</w:t>
      </w:r>
      <w:r>
        <w:t xml:space="preserve"> </w:t>
      </w:r>
      <w:r>
        <w:t xml:space="preserve">demands more than technical skill; it requires cultural humility, patience, and partnership with the community.</w:t>
      </w:r>
    </w:p>
    <w:p>
      <w:pPr>
        <w:pStyle w:val="BodyText"/>
      </w:pPr>
      <w:r>
        <w:t xml:space="preserve">My clinical competencies are rigorously honed for Tanzania's context. I am certified in emergency dental trauma management (Tanzania Dental Association), proficient in operating portable dental units common in rural clinics, and fluent in Swahili—essential for patient communication across Dar es Salaam's diverse communities. During my university project on "Dental Caries Prevention Among Schoolchildren," I analyzed local data showing 68% of primary school children suffer from untreated caries. This led me to develop a culturally adapted curriculum using illustrated storybooks featuring Tanzanian characters, which was piloted in eight schools with positive results. I am prepared to immediately contribute this expertise to City Health Clinic's pediatric dental programs.</w:t>
      </w:r>
    </w:p>
    <w:p>
      <w:pPr>
        <w:pStyle w:val="BodyText"/>
      </w:pPr>
      <w:r>
        <w:t xml:space="preserve">I recognize that Tanzania's healthcare system operates under resource constraints that require inventive solutions. My internship at Arusha District Hospital taught me to optimize equipment—reusing sterilized instruments for high-volume clinics without compromising safety, and creating low-cost fluoride mouthrinses using locally available ingredients. These experiences directly address challenges I've observed in Dar es Salaam, where overcrowded clinics often lead to extended waiting periods. I am eager to apply such pragmatic innovations at City Health Clinic to improve patient flow and service quality.</w:t>
      </w:r>
    </w:p>
    <w:p>
      <w:pPr>
        <w:pStyle w:val="BodyText"/>
      </w:pPr>
      <w:r>
        <w:t xml:space="preserve">What drives my commitment to Tanzania is not merely professional aspiration but a personal connection. My grandmother, a community health worker in Mtwara, taught me that healthcare without cultural resonance fails the people it serves. In Dar es Salaam—where rapid urbanization strains public services—I envision myself as part of the solution: supporting City Health Clinic's mission to deliver dignified care while advocating for policy changes through my internship. I am particularly inspired by your clinic's recent initiative to integrate dental health into maternal and child welfare programs, a holistic approach I wish to advance.</w:t>
      </w:r>
    </w:p>
    <w:p>
      <w:pPr>
        <w:pStyle w:val="BodyText"/>
      </w:pPr>
      <w:r>
        <w:t xml:space="preserve">I have attached my detailed curriculum vitae, academic transcripts, and letters of recommendation from Dr. Samuel Kassimu (Head of Dental Surgery at Muhimbili) and Sister Mercy Mwakibinga (Community Health Coordinator). These documents validate my clinical proficiency, community engagement record, and alignment with Tanzania's healthcare priorities. I am prepared to begin immediately upon your convenience, including weekend or evening shifts if required by the clinic schedule.</w:t>
      </w:r>
    </w:p>
    <w:p>
      <w:pPr>
        <w:pStyle w:val="BodyText"/>
      </w:pPr>
      <w:r>
        <w:t xml:space="preserve">My vision extends beyond this internship: I aspire to become a licensed dentist serving Tanzania long-term, specializing in public health dentistry. This opportunity at City Health Clinic would provide the critical foundation for that journey—immersion in Dar es Salaam's unique healthcare ecosystem where I can learn from experienced practitioners while contributing fresh perspectives on preventive care and community mobilization.</w:t>
      </w:r>
    </w:p>
    <w:p>
      <w:pPr>
        <w:pStyle w:val="BodyText"/>
      </w:pPr>
      <w:r>
        <w:t xml:space="preserve">Thank you for considering my</w:t>
      </w:r>
      <w:r>
        <w:t xml:space="preserve"> </w:t>
      </w:r>
      <w:r>
        <w:rPr>
          <w:bCs/>
          <w:b/>
        </w:rPr>
        <w:t xml:space="preserve">Internship Application Letter</w:t>
      </w:r>
      <w:r>
        <w:t xml:space="preserve">. I am deeply honored by City Health Clinic's reputation for compassionate, innovative dental service in Tanzania Dar es Salaam, and I am confident that my proactive approach to community health would make me a valuable asset to your team. I welcome the opportunity to discuss how my skills in clinical dentistry, cultural adaptability, and passion for public health can support your mission. Please contact me at +255 712 345 678 or kibwana@email.com to arrange an interview at your earliest convenience.</w:t>
      </w:r>
    </w:p>
    <w:p>
      <w:pPr>
        <w:pStyle w:val="BodyText"/>
      </w:pPr>
      <w:r>
        <w:t xml:space="preserve">With sincere respect and anticipation,</w:t>
      </w:r>
    </w:p>
    <w:p>
      <w:pPr>
        <w:pStyle w:val="BodyText"/>
      </w:pPr>
      <w:r>
        <w:rPr>
          <w:bCs/>
          <w:b/>
        </w:rPr>
        <w:t xml:space="preserve">Dr. Juma Kibwana</w:t>
      </w:r>
    </w:p>
    <w:p>
      <w:pPr>
        <w:pStyle w:val="BodyText"/>
      </w:pPr>
      <w:r>
        <w:t xml:space="preserve">Doctor of Dental Surgery (DDS)</w:t>
      </w:r>
      <w:r>
        <w:br/>
      </w:r>
      <w:r>
        <w:t xml:space="preserve">Muhimbili University of Health and Allied Sciences, Tanzania</w:t>
      </w:r>
    </w:p>
    <w:p>
      <w:pPr>
        <w:pStyle w:val="BodyText"/>
      </w:pPr>
      <w:r>
        <w:t xml:space="preserve">Dar es Salaam, Tanzania | +255 712 345 678 | kibwana@email.com</w:t>
      </w:r>
    </w:p>
    <w:p>
      <w:pPr>
        <w:pStyle w:val="BodyText"/>
      </w:pPr>
      <w:r>
        <w:rPr>
          <w:iCs/>
          <w:i/>
        </w:rPr>
        <w:t xml:space="preserve">Word Count: 852</w:t>
      </w:r>
    </w:p>
    <w:p>
      <w:pPr>
        <w:pStyle w:val="BodyText"/>
      </w:pPr>
      <w:r>
        <w:rPr>
          <w:iCs/>
          <w:i/>
        </w:rPr>
        <w:t xml:space="preserve">This letter has been specifically crafted for the Dentist Internship Application at City Health Clinic Dar es Salaam, Tanzania, emphasizing cultural context and community impac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Dar es Salaam</dc:title>
  <dc:creator/>
  <dc:language>en</dc:language>
  <cp:keywords/>
  <dcterms:created xsi:type="dcterms:W3CDTF">2026-07-23T17:18:35Z</dcterms:created>
  <dcterms:modified xsi:type="dcterms:W3CDTF">2026-07-23T17:18:35Z</dcterms:modified>
</cp:coreProperties>
</file>

<file path=docProps/custom.xml><?xml version="1.0" encoding="utf-8"?>
<Properties xmlns="http://schemas.openxmlformats.org/officeDocument/2006/custom-properties" xmlns:vt="http://schemas.openxmlformats.org/officeDocument/2006/docPropsVTypes"/>
</file>